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53E451B" w:rsidR="00204982" w:rsidRPr="008E72E5" w:rsidRDefault="009E50CB" w:rsidP="008E72E5">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548EB239" w14:textId="39A0CCE3" w:rsidR="00A70936"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2015167" w:history="1">
            <w:r w:rsidR="00A70936" w:rsidRPr="00E05306">
              <w:rPr>
                <w:rStyle w:val="Hyperlink"/>
                <w:noProof/>
              </w:rPr>
              <w:t>ANALYSIS</w:t>
            </w:r>
            <w:r w:rsidR="00A70936">
              <w:rPr>
                <w:noProof/>
                <w:webHidden/>
              </w:rPr>
              <w:tab/>
            </w:r>
            <w:r w:rsidR="00A70936">
              <w:rPr>
                <w:noProof/>
                <w:webHidden/>
              </w:rPr>
              <w:fldChar w:fldCharType="begin"/>
            </w:r>
            <w:r w:rsidR="00A70936">
              <w:rPr>
                <w:noProof/>
                <w:webHidden/>
              </w:rPr>
              <w:instrText xml:space="preserve"> PAGEREF _Toc82015167 \h </w:instrText>
            </w:r>
            <w:r w:rsidR="00A70936">
              <w:rPr>
                <w:noProof/>
                <w:webHidden/>
              </w:rPr>
            </w:r>
            <w:r w:rsidR="00A70936">
              <w:rPr>
                <w:noProof/>
                <w:webHidden/>
              </w:rPr>
              <w:fldChar w:fldCharType="separate"/>
            </w:r>
            <w:r w:rsidR="00A70936">
              <w:rPr>
                <w:noProof/>
                <w:webHidden/>
              </w:rPr>
              <w:t>3</w:t>
            </w:r>
            <w:r w:rsidR="00A70936">
              <w:rPr>
                <w:noProof/>
                <w:webHidden/>
              </w:rPr>
              <w:fldChar w:fldCharType="end"/>
            </w:r>
          </w:hyperlink>
        </w:p>
        <w:p w14:paraId="015815BE" w14:textId="55E1B99C" w:rsidR="00A70936" w:rsidRDefault="00A70936">
          <w:pPr>
            <w:pStyle w:val="TOC2"/>
            <w:tabs>
              <w:tab w:val="right" w:leader="dot" w:pos="9016"/>
            </w:tabs>
            <w:rPr>
              <w:rFonts w:asciiTheme="minorHAnsi" w:hAnsiTheme="minorHAnsi" w:cstheme="minorBidi"/>
              <w:noProof/>
              <w:sz w:val="22"/>
              <w:szCs w:val="22"/>
              <w:lang w:val="en-GB" w:eastAsia="en-GB"/>
            </w:rPr>
          </w:pPr>
          <w:hyperlink w:anchor="_Toc82015168" w:history="1">
            <w:r w:rsidRPr="00E05306">
              <w:rPr>
                <w:rStyle w:val="Hyperlink"/>
                <w:noProof/>
              </w:rPr>
              <w:t>Sensors Overview</w:t>
            </w:r>
            <w:r>
              <w:rPr>
                <w:noProof/>
                <w:webHidden/>
              </w:rPr>
              <w:tab/>
            </w:r>
            <w:r>
              <w:rPr>
                <w:noProof/>
                <w:webHidden/>
              </w:rPr>
              <w:fldChar w:fldCharType="begin"/>
            </w:r>
            <w:r>
              <w:rPr>
                <w:noProof/>
                <w:webHidden/>
              </w:rPr>
              <w:instrText xml:space="preserve"> PAGEREF _Toc82015168 \h </w:instrText>
            </w:r>
            <w:r>
              <w:rPr>
                <w:noProof/>
                <w:webHidden/>
              </w:rPr>
            </w:r>
            <w:r>
              <w:rPr>
                <w:noProof/>
                <w:webHidden/>
              </w:rPr>
              <w:fldChar w:fldCharType="separate"/>
            </w:r>
            <w:r>
              <w:rPr>
                <w:noProof/>
                <w:webHidden/>
              </w:rPr>
              <w:t>4</w:t>
            </w:r>
            <w:r>
              <w:rPr>
                <w:noProof/>
                <w:webHidden/>
              </w:rPr>
              <w:fldChar w:fldCharType="end"/>
            </w:r>
          </w:hyperlink>
        </w:p>
        <w:p w14:paraId="2B46D61E" w14:textId="4057199D" w:rsidR="00A70936" w:rsidRDefault="00A70936">
          <w:pPr>
            <w:pStyle w:val="TOC3"/>
            <w:tabs>
              <w:tab w:val="right" w:leader="dot" w:pos="9016"/>
            </w:tabs>
            <w:rPr>
              <w:rFonts w:asciiTheme="minorHAnsi" w:hAnsiTheme="minorHAnsi" w:cstheme="minorBidi"/>
              <w:noProof/>
              <w:sz w:val="22"/>
              <w:szCs w:val="22"/>
              <w:lang w:val="en-GB" w:eastAsia="en-GB"/>
            </w:rPr>
          </w:pPr>
          <w:hyperlink w:anchor="_Toc82015169" w:history="1">
            <w:r w:rsidRPr="00E05306">
              <w:rPr>
                <w:rStyle w:val="Hyperlink"/>
                <w:noProof/>
              </w:rPr>
              <w:t>Accelerometer Sensor:</w:t>
            </w:r>
            <w:r>
              <w:rPr>
                <w:noProof/>
                <w:webHidden/>
              </w:rPr>
              <w:tab/>
            </w:r>
            <w:r>
              <w:rPr>
                <w:noProof/>
                <w:webHidden/>
              </w:rPr>
              <w:fldChar w:fldCharType="begin"/>
            </w:r>
            <w:r>
              <w:rPr>
                <w:noProof/>
                <w:webHidden/>
              </w:rPr>
              <w:instrText xml:space="preserve"> PAGEREF _Toc82015169 \h </w:instrText>
            </w:r>
            <w:r>
              <w:rPr>
                <w:noProof/>
                <w:webHidden/>
              </w:rPr>
            </w:r>
            <w:r>
              <w:rPr>
                <w:noProof/>
                <w:webHidden/>
              </w:rPr>
              <w:fldChar w:fldCharType="separate"/>
            </w:r>
            <w:r>
              <w:rPr>
                <w:noProof/>
                <w:webHidden/>
              </w:rPr>
              <w:t>4</w:t>
            </w:r>
            <w:r>
              <w:rPr>
                <w:noProof/>
                <w:webHidden/>
              </w:rPr>
              <w:fldChar w:fldCharType="end"/>
            </w:r>
          </w:hyperlink>
        </w:p>
        <w:p w14:paraId="57910A4D" w14:textId="5AAD088A" w:rsidR="00A70936" w:rsidRDefault="00A70936">
          <w:pPr>
            <w:pStyle w:val="TOC3"/>
            <w:tabs>
              <w:tab w:val="right" w:leader="dot" w:pos="9016"/>
            </w:tabs>
            <w:rPr>
              <w:rFonts w:asciiTheme="minorHAnsi" w:hAnsiTheme="minorHAnsi" w:cstheme="minorBidi"/>
              <w:noProof/>
              <w:sz w:val="22"/>
              <w:szCs w:val="22"/>
              <w:lang w:val="en-GB" w:eastAsia="en-GB"/>
            </w:rPr>
          </w:pPr>
          <w:hyperlink w:anchor="_Toc82015170" w:history="1">
            <w:r w:rsidRPr="00E05306">
              <w:rPr>
                <w:rStyle w:val="Hyperlink"/>
                <w:noProof/>
              </w:rPr>
              <w:t>Gyroscope Sensor:</w:t>
            </w:r>
            <w:r>
              <w:rPr>
                <w:noProof/>
                <w:webHidden/>
              </w:rPr>
              <w:tab/>
            </w:r>
            <w:r>
              <w:rPr>
                <w:noProof/>
                <w:webHidden/>
              </w:rPr>
              <w:fldChar w:fldCharType="begin"/>
            </w:r>
            <w:r>
              <w:rPr>
                <w:noProof/>
                <w:webHidden/>
              </w:rPr>
              <w:instrText xml:space="preserve"> PAGEREF _Toc82015170 \h </w:instrText>
            </w:r>
            <w:r>
              <w:rPr>
                <w:noProof/>
                <w:webHidden/>
              </w:rPr>
            </w:r>
            <w:r>
              <w:rPr>
                <w:noProof/>
                <w:webHidden/>
              </w:rPr>
              <w:fldChar w:fldCharType="separate"/>
            </w:r>
            <w:r>
              <w:rPr>
                <w:noProof/>
                <w:webHidden/>
              </w:rPr>
              <w:t>5</w:t>
            </w:r>
            <w:r>
              <w:rPr>
                <w:noProof/>
                <w:webHidden/>
              </w:rPr>
              <w:fldChar w:fldCharType="end"/>
            </w:r>
          </w:hyperlink>
        </w:p>
        <w:p w14:paraId="7245034D" w14:textId="50B4A7E0" w:rsidR="00A70936" w:rsidRDefault="00A70936">
          <w:pPr>
            <w:pStyle w:val="TOC3"/>
            <w:tabs>
              <w:tab w:val="right" w:leader="dot" w:pos="9016"/>
            </w:tabs>
            <w:rPr>
              <w:rFonts w:asciiTheme="minorHAnsi" w:hAnsiTheme="minorHAnsi" w:cstheme="minorBidi"/>
              <w:noProof/>
              <w:sz w:val="22"/>
              <w:szCs w:val="22"/>
              <w:lang w:val="en-GB" w:eastAsia="en-GB"/>
            </w:rPr>
          </w:pPr>
          <w:hyperlink w:anchor="_Toc82015171" w:history="1">
            <w:r w:rsidRPr="00E05306">
              <w:rPr>
                <w:rStyle w:val="Hyperlink"/>
                <w:noProof/>
              </w:rPr>
              <w:t>Magnetometer Sensor:</w:t>
            </w:r>
            <w:r>
              <w:rPr>
                <w:noProof/>
                <w:webHidden/>
              </w:rPr>
              <w:tab/>
            </w:r>
            <w:r>
              <w:rPr>
                <w:noProof/>
                <w:webHidden/>
              </w:rPr>
              <w:fldChar w:fldCharType="begin"/>
            </w:r>
            <w:r>
              <w:rPr>
                <w:noProof/>
                <w:webHidden/>
              </w:rPr>
              <w:instrText xml:space="preserve"> PAGEREF _Toc82015171 \h </w:instrText>
            </w:r>
            <w:r>
              <w:rPr>
                <w:noProof/>
                <w:webHidden/>
              </w:rPr>
            </w:r>
            <w:r>
              <w:rPr>
                <w:noProof/>
                <w:webHidden/>
              </w:rPr>
              <w:fldChar w:fldCharType="separate"/>
            </w:r>
            <w:r>
              <w:rPr>
                <w:noProof/>
                <w:webHidden/>
              </w:rPr>
              <w:t>5</w:t>
            </w:r>
            <w:r>
              <w:rPr>
                <w:noProof/>
                <w:webHidden/>
              </w:rPr>
              <w:fldChar w:fldCharType="end"/>
            </w:r>
          </w:hyperlink>
        </w:p>
        <w:p w14:paraId="5C9C8287" w14:textId="41CA42A6" w:rsidR="00A70936" w:rsidRDefault="00A70936">
          <w:pPr>
            <w:pStyle w:val="TOC3"/>
            <w:tabs>
              <w:tab w:val="right" w:leader="dot" w:pos="9016"/>
            </w:tabs>
            <w:rPr>
              <w:rFonts w:asciiTheme="minorHAnsi" w:hAnsiTheme="minorHAnsi" w:cstheme="minorBidi"/>
              <w:noProof/>
              <w:sz w:val="22"/>
              <w:szCs w:val="22"/>
              <w:lang w:val="en-GB" w:eastAsia="en-GB"/>
            </w:rPr>
          </w:pPr>
          <w:hyperlink w:anchor="_Toc82015172" w:history="1">
            <w:r w:rsidRPr="00E05306">
              <w:rPr>
                <w:rStyle w:val="Hyperlink"/>
                <w:noProof/>
              </w:rPr>
              <w:t>Global Positioning System Receiver:</w:t>
            </w:r>
            <w:r>
              <w:rPr>
                <w:noProof/>
                <w:webHidden/>
              </w:rPr>
              <w:tab/>
            </w:r>
            <w:r>
              <w:rPr>
                <w:noProof/>
                <w:webHidden/>
              </w:rPr>
              <w:fldChar w:fldCharType="begin"/>
            </w:r>
            <w:r>
              <w:rPr>
                <w:noProof/>
                <w:webHidden/>
              </w:rPr>
              <w:instrText xml:space="preserve"> PAGEREF _Toc82015172 \h </w:instrText>
            </w:r>
            <w:r>
              <w:rPr>
                <w:noProof/>
                <w:webHidden/>
              </w:rPr>
            </w:r>
            <w:r>
              <w:rPr>
                <w:noProof/>
                <w:webHidden/>
              </w:rPr>
              <w:fldChar w:fldCharType="separate"/>
            </w:r>
            <w:r>
              <w:rPr>
                <w:noProof/>
                <w:webHidden/>
              </w:rPr>
              <w:t>6</w:t>
            </w:r>
            <w:r>
              <w:rPr>
                <w:noProof/>
                <w:webHidden/>
              </w:rPr>
              <w:fldChar w:fldCharType="end"/>
            </w:r>
          </w:hyperlink>
        </w:p>
        <w:p w14:paraId="7B48620F" w14:textId="333E4B25" w:rsidR="00A70936" w:rsidRDefault="00A70936">
          <w:pPr>
            <w:pStyle w:val="TOC3"/>
            <w:tabs>
              <w:tab w:val="right" w:leader="dot" w:pos="9016"/>
            </w:tabs>
            <w:rPr>
              <w:rFonts w:asciiTheme="minorHAnsi" w:hAnsiTheme="minorHAnsi" w:cstheme="minorBidi"/>
              <w:noProof/>
              <w:sz w:val="22"/>
              <w:szCs w:val="22"/>
              <w:lang w:val="en-GB" w:eastAsia="en-GB"/>
            </w:rPr>
          </w:pPr>
          <w:hyperlink w:anchor="_Toc82015173" w:history="1">
            <w:r w:rsidRPr="00E05306">
              <w:rPr>
                <w:rStyle w:val="Hyperlink"/>
                <w:noProof/>
              </w:rPr>
              <w:t>Camera Sensor</w:t>
            </w:r>
            <w:r>
              <w:rPr>
                <w:noProof/>
                <w:webHidden/>
              </w:rPr>
              <w:tab/>
            </w:r>
            <w:r>
              <w:rPr>
                <w:noProof/>
                <w:webHidden/>
              </w:rPr>
              <w:fldChar w:fldCharType="begin"/>
            </w:r>
            <w:r>
              <w:rPr>
                <w:noProof/>
                <w:webHidden/>
              </w:rPr>
              <w:instrText xml:space="preserve"> PAGEREF _Toc82015173 \h </w:instrText>
            </w:r>
            <w:r>
              <w:rPr>
                <w:noProof/>
                <w:webHidden/>
              </w:rPr>
            </w:r>
            <w:r>
              <w:rPr>
                <w:noProof/>
                <w:webHidden/>
              </w:rPr>
              <w:fldChar w:fldCharType="separate"/>
            </w:r>
            <w:r>
              <w:rPr>
                <w:noProof/>
                <w:webHidden/>
              </w:rPr>
              <w:t>7</w:t>
            </w:r>
            <w:r>
              <w:rPr>
                <w:noProof/>
                <w:webHidden/>
              </w:rPr>
              <w:fldChar w:fldCharType="end"/>
            </w:r>
          </w:hyperlink>
        </w:p>
        <w:p w14:paraId="22E6E4AB" w14:textId="67A8C69A" w:rsidR="00A70936" w:rsidRDefault="00A70936">
          <w:pPr>
            <w:pStyle w:val="TOC3"/>
            <w:tabs>
              <w:tab w:val="right" w:leader="dot" w:pos="9016"/>
            </w:tabs>
            <w:rPr>
              <w:rFonts w:asciiTheme="minorHAnsi" w:hAnsiTheme="minorHAnsi" w:cstheme="minorBidi"/>
              <w:noProof/>
              <w:sz w:val="22"/>
              <w:szCs w:val="22"/>
              <w:lang w:val="en-GB" w:eastAsia="en-GB"/>
            </w:rPr>
          </w:pPr>
          <w:hyperlink w:anchor="_Toc82015174" w:history="1">
            <w:r w:rsidRPr="00E05306">
              <w:rPr>
                <w:rStyle w:val="Hyperlink"/>
                <w:noProof/>
              </w:rPr>
              <w:t>Six degrees of freedom:</w:t>
            </w:r>
            <w:r>
              <w:rPr>
                <w:noProof/>
                <w:webHidden/>
              </w:rPr>
              <w:tab/>
            </w:r>
            <w:r>
              <w:rPr>
                <w:noProof/>
                <w:webHidden/>
              </w:rPr>
              <w:fldChar w:fldCharType="begin"/>
            </w:r>
            <w:r>
              <w:rPr>
                <w:noProof/>
                <w:webHidden/>
              </w:rPr>
              <w:instrText xml:space="preserve"> PAGEREF _Toc82015174 \h </w:instrText>
            </w:r>
            <w:r>
              <w:rPr>
                <w:noProof/>
                <w:webHidden/>
              </w:rPr>
            </w:r>
            <w:r>
              <w:rPr>
                <w:noProof/>
                <w:webHidden/>
              </w:rPr>
              <w:fldChar w:fldCharType="separate"/>
            </w:r>
            <w:r>
              <w:rPr>
                <w:noProof/>
                <w:webHidden/>
              </w:rPr>
              <w:t>7</w:t>
            </w:r>
            <w:r>
              <w:rPr>
                <w:noProof/>
                <w:webHidden/>
              </w:rPr>
              <w:fldChar w:fldCharType="end"/>
            </w:r>
          </w:hyperlink>
        </w:p>
        <w:p w14:paraId="0EDF3A7B" w14:textId="147F928F" w:rsidR="00A70936" w:rsidRDefault="00A70936">
          <w:pPr>
            <w:pStyle w:val="TOC2"/>
            <w:tabs>
              <w:tab w:val="right" w:leader="dot" w:pos="9016"/>
            </w:tabs>
            <w:rPr>
              <w:rFonts w:asciiTheme="minorHAnsi" w:hAnsiTheme="minorHAnsi" w:cstheme="minorBidi"/>
              <w:noProof/>
              <w:sz w:val="22"/>
              <w:szCs w:val="22"/>
              <w:lang w:val="en-GB" w:eastAsia="en-GB"/>
            </w:rPr>
          </w:pPr>
          <w:hyperlink w:anchor="_Toc82015175" w:history="1">
            <w:r w:rsidRPr="00E05306">
              <w:rPr>
                <w:rStyle w:val="Hyperlink"/>
                <w:noProof/>
              </w:rPr>
              <w:t>Exercises and Activities</w:t>
            </w:r>
            <w:r>
              <w:rPr>
                <w:noProof/>
                <w:webHidden/>
              </w:rPr>
              <w:tab/>
            </w:r>
            <w:r>
              <w:rPr>
                <w:noProof/>
                <w:webHidden/>
              </w:rPr>
              <w:fldChar w:fldCharType="begin"/>
            </w:r>
            <w:r>
              <w:rPr>
                <w:noProof/>
                <w:webHidden/>
              </w:rPr>
              <w:instrText xml:space="preserve"> PAGEREF _Toc82015175 \h </w:instrText>
            </w:r>
            <w:r>
              <w:rPr>
                <w:noProof/>
                <w:webHidden/>
              </w:rPr>
            </w:r>
            <w:r>
              <w:rPr>
                <w:noProof/>
                <w:webHidden/>
              </w:rPr>
              <w:fldChar w:fldCharType="separate"/>
            </w:r>
            <w:r>
              <w:rPr>
                <w:noProof/>
                <w:webHidden/>
              </w:rPr>
              <w:t>8</w:t>
            </w:r>
            <w:r>
              <w:rPr>
                <w:noProof/>
                <w:webHidden/>
              </w:rPr>
              <w:fldChar w:fldCharType="end"/>
            </w:r>
          </w:hyperlink>
        </w:p>
        <w:p w14:paraId="24D349AA" w14:textId="0B412C78" w:rsidR="00A70936" w:rsidRDefault="00A70936">
          <w:pPr>
            <w:pStyle w:val="TOC2"/>
            <w:tabs>
              <w:tab w:val="right" w:leader="dot" w:pos="9016"/>
            </w:tabs>
            <w:rPr>
              <w:rFonts w:asciiTheme="minorHAnsi" w:hAnsiTheme="minorHAnsi" w:cstheme="minorBidi"/>
              <w:noProof/>
              <w:sz w:val="22"/>
              <w:szCs w:val="22"/>
              <w:lang w:val="en-GB" w:eastAsia="en-GB"/>
            </w:rPr>
          </w:pPr>
          <w:hyperlink w:anchor="_Toc82015176" w:history="1">
            <w:r w:rsidRPr="00E05306">
              <w:rPr>
                <w:rStyle w:val="Hyperlink"/>
                <w:noProof/>
              </w:rPr>
              <w:t>Current Market and Applications</w:t>
            </w:r>
            <w:r>
              <w:rPr>
                <w:noProof/>
                <w:webHidden/>
              </w:rPr>
              <w:tab/>
            </w:r>
            <w:r>
              <w:rPr>
                <w:noProof/>
                <w:webHidden/>
              </w:rPr>
              <w:fldChar w:fldCharType="begin"/>
            </w:r>
            <w:r>
              <w:rPr>
                <w:noProof/>
                <w:webHidden/>
              </w:rPr>
              <w:instrText xml:space="preserve"> PAGEREF _Toc82015176 \h </w:instrText>
            </w:r>
            <w:r>
              <w:rPr>
                <w:noProof/>
                <w:webHidden/>
              </w:rPr>
            </w:r>
            <w:r>
              <w:rPr>
                <w:noProof/>
                <w:webHidden/>
              </w:rPr>
              <w:fldChar w:fldCharType="separate"/>
            </w:r>
            <w:r>
              <w:rPr>
                <w:noProof/>
                <w:webHidden/>
              </w:rPr>
              <w:t>9</w:t>
            </w:r>
            <w:r>
              <w:rPr>
                <w:noProof/>
                <w:webHidden/>
              </w:rPr>
              <w:fldChar w:fldCharType="end"/>
            </w:r>
          </w:hyperlink>
        </w:p>
        <w:p w14:paraId="58BDD573" w14:textId="4B94A054" w:rsidR="00A70936" w:rsidRDefault="00A70936">
          <w:pPr>
            <w:pStyle w:val="TOC2"/>
            <w:tabs>
              <w:tab w:val="right" w:leader="dot" w:pos="9016"/>
            </w:tabs>
            <w:rPr>
              <w:rFonts w:asciiTheme="minorHAnsi" w:hAnsiTheme="minorHAnsi" w:cstheme="minorBidi"/>
              <w:noProof/>
              <w:sz w:val="22"/>
              <w:szCs w:val="22"/>
              <w:lang w:val="en-GB" w:eastAsia="en-GB"/>
            </w:rPr>
          </w:pPr>
          <w:hyperlink w:anchor="_Toc82015177" w:history="1">
            <w:r w:rsidRPr="00E05306">
              <w:rPr>
                <w:rStyle w:val="Hyperlink"/>
                <w:noProof/>
              </w:rPr>
              <w:t>Third-Party Feedback</w:t>
            </w:r>
            <w:r>
              <w:rPr>
                <w:noProof/>
                <w:webHidden/>
              </w:rPr>
              <w:tab/>
            </w:r>
            <w:r>
              <w:rPr>
                <w:noProof/>
                <w:webHidden/>
              </w:rPr>
              <w:fldChar w:fldCharType="begin"/>
            </w:r>
            <w:r>
              <w:rPr>
                <w:noProof/>
                <w:webHidden/>
              </w:rPr>
              <w:instrText xml:space="preserve"> PAGEREF _Toc82015177 \h </w:instrText>
            </w:r>
            <w:r>
              <w:rPr>
                <w:noProof/>
                <w:webHidden/>
              </w:rPr>
            </w:r>
            <w:r>
              <w:rPr>
                <w:noProof/>
                <w:webHidden/>
              </w:rPr>
              <w:fldChar w:fldCharType="separate"/>
            </w:r>
            <w:r>
              <w:rPr>
                <w:noProof/>
                <w:webHidden/>
              </w:rPr>
              <w:t>11</w:t>
            </w:r>
            <w:r>
              <w:rPr>
                <w:noProof/>
                <w:webHidden/>
              </w:rPr>
              <w:fldChar w:fldCharType="end"/>
            </w:r>
          </w:hyperlink>
        </w:p>
        <w:p w14:paraId="05B27CB0" w14:textId="4D7EDB2B" w:rsidR="00A70936" w:rsidRDefault="00A70936">
          <w:pPr>
            <w:pStyle w:val="TOC2"/>
            <w:tabs>
              <w:tab w:val="right" w:leader="dot" w:pos="9016"/>
            </w:tabs>
            <w:rPr>
              <w:rFonts w:asciiTheme="minorHAnsi" w:hAnsiTheme="minorHAnsi" w:cstheme="minorBidi"/>
              <w:noProof/>
              <w:sz w:val="22"/>
              <w:szCs w:val="22"/>
              <w:lang w:val="en-GB" w:eastAsia="en-GB"/>
            </w:rPr>
          </w:pPr>
          <w:hyperlink w:anchor="_Toc82015178" w:history="1">
            <w:r w:rsidRPr="00E05306">
              <w:rPr>
                <w:rStyle w:val="Hyperlink"/>
                <w:noProof/>
              </w:rPr>
              <w:t>Prototyping and Spiking</w:t>
            </w:r>
            <w:r>
              <w:rPr>
                <w:noProof/>
                <w:webHidden/>
              </w:rPr>
              <w:tab/>
            </w:r>
            <w:r>
              <w:rPr>
                <w:noProof/>
                <w:webHidden/>
              </w:rPr>
              <w:fldChar w:fldCharType="begin"/>
            </w:r>
            <w:r>
              <w:rPr>
                <w:noProof/>
                <w:webHidden/>
              </w:rPr>
              <w:instrText xml:space="preserve"> PAGEREF _Toc82015178 \h </w:instrText>
            </w:r>
            <w:r>
              <w:rPr>
                <w:noProof/>
                <w:webHidden/>
              </w:rPr>
            </w:r>
            <w:r>
              <w:rPr>
                <w:noProof/>
                <w:webHidden/>
              </w:rPr>
              <w:fldChar w:fldCharType="separate"/>
            </w:r>
            <w:r>
              <w:rPr>
                <w:noProof/>
                <w:webHidden/>
              </w:rPr>
              <w:t>13</w:t>
            </w:r>
            <w:r>
              <w:rPr>
                <w:noProof/>
                <w:webHidden/>
              </w:rPr>
              <w:fldChar w:fldCharType="end"/>
            </w:r>
          </w:hyperlink>
        </w:p>
        <w:p w14:paraId="2B663299" w14:textId="4AC36912" w:rsidR="00A70936" w:rsidRDefault="00A70936">
          <w:pPr>
            <w:pStyle w:val="TOC3"/>
            <w:tabs>
              <w:tab w:val="right" w:leader="dot" w:pos="9016"/>
            </w:tabs>
            <w:rPr>
              <w:rFonts w:asciiTheme="minorHAnsi" w:hAnsiTheme="minorHAnsi" w:cstheme="minorBidi"/>
              <w:noProof/>
              <w:sz w:val="22"/>
              <w:szCs w:val="22"/>
              <w:lang w:val="en-GB" w:eastAsia="en-GB"/>
            </w:rPr>
          </w:pPr>
          <w:hyperlink w:anchor="_Toc82015179" w:history="1">
            <w:r w:rsidRPr="00E05306">
              <w:rPr>
                <w:rStyle w:val="Hyperlink"/>
                <w:noProof/>
              </w:rPr>
              <w:t>Android Development Spiking:</w:t>
            </w:r>
            <w:r>
              <w:rPr>
                <w:noProof/>
                <w:webHidden/>
              </w:rPr>
              <w:tab/>
            </w:r>
            <w:r>
              <w:rPr>
                <w:noProof/>
                <w:webHidden/>
              </w:rPr>
              <w:fldChar w:fldCharType="begin"/>
            </w:r>
            <w:r>
              <w:rPr>
                <w:noProof/>
                <w:webHidden/>
              </w:rPr>
              <w:instrText xml:space="preserve"> PAGEREF _Toc82015179 \h </w:instrText>
            </w:r>
            <w:r>
              <w:rPr>
                <w:noProof/>
                <w:webHidden/>
              </w:rPr>
            </w:r>
            <w:r>
              <w:rPr>
                <w:noProof/>
                <w:webHidden/>
              </w:rPr>
              <w:fldChar w:fldCharType="separate"/>
            </w:r>
            <w:r>
              <w:rPr>
                <w:noProof/>
                <w:webHidden/>
              </w:rPr>
              <w:t>13</w:t>
            </w:r>
            <w:r>
              <w:rPr>
                <w:noProof/>
                <w:webHidden/>
              </w:rPr>
              <w:fldChar w:fldCharType="end"/>
            </w:r>
          </w:hyperlink>
        </w:p>
        <w:p w14:paraId="0AAFD613" w14:textId="66F2CBA9" w:rsidR="00A70936" w:rsidRDefault="00A70936">
          <w:pPr>
            <w:pStyle w:val="TOC3"/>
            <w:tabs>
              <w:tab w:val="right" w:leader="dot" w:pos="9016"/>
            </w:tabs>
            <w:rPr>
              <w:rFonts w:asciiTheme="minorHAnsi" w:hAnsiTheme="minorHAnsi" w:cstheme="minorBidi"/>
              <w:noProof/>
              <w:sz w:val="22"/>
              <w:szCs w:val="22"/>
              <w:lang w:val="en-GB" w:eastAsia="en-GB"/>
            </w:rPr>
          </w:pPr>
          <w:hyperlink w:anchor="_Toc82015180" w:history="1">
            <w:r w:rsidRPr="00E05306">
              <w:rPr>
                <w:rStyle w:val="Hyperlink"/>
                <w:noProof/>
              </w:rPr>
              <w:t>Prototyping with Android Sensors:</w:t>
            </w:r>
            <w:r>
              <w:rPr>
                <w:noProof/>
                <w:webHidden/>
              </w:rPr>
              <w:tab/>
            </w:r>
            <w:r>
              <w:rPr>
                <w:noProof/>
                <w:webHidden/>
              </w:rPr>
              <w:fldChar w:fldCharType="begin"/>
            </w:r>
            <w:r>
              <w:rPr>
                <w:noProof/>
                <w:webHidden/>
              </w:rPr>
              <w:instrText xml:space="preserve"> PAGEREF _Toc82015180 \h </w:instrText>
            </w:r>
            <w:r>
              <w:rPr>
                <w:noProof/>
                <w:webHidden/>
              </w:rPr>
            </w:r>
            <w:r>
              <w:rPr>
                <w:noProof/>
                <w:webHidden/>
              </w:rPr>
              <w:fldChar w:fldCharType="separate"/>
            </w:r>
            <w:r>
              <w:rPr>
                <w:noProof/>
                <w:webHidden/>
              </w:rPr>
              <w:t>14</w:t>
            </w:r>
            <w:r>
              <w:rPr>
                <w:noProof/>
                <w:webHidden/>
              </w:rPr>
              <w:fldChar w:fldCharType="end"/>
            </w:r>
          </w:hyperlink>
        </w:p>
        <w:p w14:paraId="16B45D1D" w14:textId="56C63440" w:rsidR="00A70936" w:rsidRDefault="00A70936">
          <w:pPr>
            <w:pStyle w:val="TOC2"/>
            <w:tabs>
              <w:tab w:val="right" w:leader="dot" w:pos="9016"/>
            </w:tabs>
            <w:rPr>
              <w:rFonts w:asciiTheme="minorHAnsi" w:hAnsiTheme="minorHAnsi" w:cstheme="minorBidi"/>
              <w:noProof/>
              <w:sz w:val="22"/>
              <w:szCs w:val="22"/>
              <w:lang w:val="en-GB" w:eastAsia="en-GB"/>
            </w:rPr>
          </w:pPr>
          <w:hyperlink w:anchor="_Toc82015181" w:history="1">
            <w:r w:rsidRPr="00E05306">
              <w:rPr>
                <w:rStyle w:val="Hyperlink"/>
                <w:noProof/>
              </w:rPr>
              <w:t>Key Objectives</w:t>
            </w:r>
            <w:r>
              <w:rPr>
                <w:noProof/>
                <w:webHidden/>
              </w:rPr>
              <w:tab/>
            </w:r>
            <w:r>
              <w:rPr>
                <w:noProof/>
                <w:webHidden/>
              </w:rPr>
              <w:fldChar w:fldCharType="begin"/>
            </w:r>
            <w:r>
              <w:rPr>
                <w:noProof/>
                <w:webHidden/>
              </w:rPr>
              <w:instrText xml:space="preserve"> PAGEREF _Toc82015181 \h </w:instrText>
            </w:r>
            <w:r>
              <w:rPr>
                <w:noProof/>
                <w:webHidden/>
              </w:rPr>
            </w:r>
            <w:r>
              <w:rPr>
                <w:noProof/>
                <w:webHidden/>
              </w:rPr>
              <w:fldChar w:fldCharType="separate"/>
            </w:r>
            <w:r>
              <w:rPr>
                <w:noProof/>
                <w:webHidden/>
              </w:rPr>
              <w:t>18</w:t>
            </w:r>
            <w:r>
              <w:rPr>
                <w:noProof/>
                <w:webHidden/>
              </w:rPr>
              <w:fldChar w:fldCharType="end"/>
            </w:r>
          </w:hyperlink>
        </w:p>
        <w:p w14:paraId="2064DC95" w14:textId="54D82D1A" w:rsidR="00A70936" w:rsidRDefault="00A70936">
          <w:pPr>
            <w:pStyle w:val="TOC1"/>
            <w:tabs>
              <w:tab w:val="right" w:leader="dot" w:pos="9016"/>
            </w:tabs>
            <w:rPr>
              <w:rFonts w:asciiTheme="minorHAnsi" w:hAnsiTheme="minorHAnsi" w:cstheme="minorBidi"/>
              <w:noProof/>
              <w:sz w:val="22"/>
              <w:szCs w:val="22"/>
              <w:lang w:val="en-GB" w:eastAsia="en-GB"/>
            </w:rPr>
          </w:pPr>
          <w:hyperlink w:anchor="_Toc82015182" w:history="1">
            <w:r w:rsidRPr="00E05306">
              <w:rPr>
                <w:rStyle w:val="Hyperlink"/>
                <w:noProof/>
              </w:rPr>
              <w:t>DESIGN</w:t>
            </w:r>
            <w:r>
              <w:rPr>
                <w:noProof/>
                <w:webHidden/>
              </w:rPr>
              <w:tab/>
            </w:r>
            <w:r>
              <w:rPr>
                <w:noProof/>
                <w:webHidden/>
              </w:rPr>
              <w:fldChar w:fldCharType="begin"/>
            </w:r>
            <w:r>
              <w:rPr>
                <w:noProof/>
                <w:webHidden/>
              </w:rPr>
              <w:instrText xml:space="preserve"> PAGEREF _Toc82015182 \h </w:instrText>
            </w:r>
            <w:r>
              <w:rPr>
                <w:noProof/>
                <w:webHidden/>
              </w:rPr>
            </w:r>
            <w:r>
              <w:rPr>
                <w:noProof/>
                <w:webHidden/>
              </w:rPr>
              <w:fldChar w:fldCharType="separate"/>
            </w:r>
            <w:r>
              <w:rPr>
                <w:noProof/>
                <w:webHidden/>
              </w:rPr>
              <w:t>19</w:t>
            </w:r>
            <w:r>
              <w:rPr>
                <w:noProof/>
                <w:webHidden/>
              </w:rPr>
              <w:fldChar w:fldCharType="end"/>
            </w:r>
          </w:hyperlink>
        </w:p>
        <w:p w14:paraId="586EF8B3" w14:textId="73EF3144" w:rsidR="00A70936" w:rsidRDefault="00A70936">
          <w:pPr>
            <w:pStyle w:val="TOC1"/>
            <w:tabs>
              <w:tab w:val="right" w:leader="dot" w:pos="9016"/>
            </w:tabs>
            <w:rPr>
              <w:rFonts w:asciiTheme="minorHAnsi" w:hAnsiTheme="minorHAnsi" w:cstheme="minorBidi"/>
              <w:noProof/>
              <w:sz w:val="22"/>
              <w:szCs w:val="22"/>
              <w:lang w:val="en-GB" w:eastAsia="en-GB"/>
            </w:rPr>
          </w:pPr>
          <w:hyperlink w:anchor="_Toc82015183" w:history="1">
            <w:r w:rsidRPr="00E05306">
              <w:rPr>
                <w:rStyle w:val="Hyperlink"/>
                <w:noProof/>
              </w:rPr>
              <w:t>REFERENCES</w:t>
            </w:r>
            <w:r>
              <w:rPr>
                <w:noProof/>
                <w:webHidden/>
              </w:rPr>
              <w:tab/>
            </w:r>
            <w:r>
              <w:rPr>
                <w:noProof/>
                <w:webHidden/>
              </w:rPr>
              <w:fldChar w:fldCharType="begin"/>
            </w:r>
            <w:r>
              <w:rPr>
                <w:noProof/>
                <w:webHidden/>
              </w:rPr>
              <w:instrText xml:space="preserve"> PAGEREF _Toc82015183 \h </w:instrText>
            </w:r>
            <w:r>
              <w:rPr>
                <w:noProof/>
                <w:webHidden/>
              </w:rPr>
            </w:r>
            <w:r>
              <w:rPr>
                <w:noProof/>
                <w:webHidden/>
              </w:rPr>
              <w:fldChar w:fldCharType="separate"/>
            </w:r>
            <w:r>
              <w:rPr>
                <w:noProof/>
                <w:webHidden/>
              </w:rPr>
              <w:t>20</w:t>
            </w:r>
            <w:r>
              <w:rPr>
                <w:noProof/>
                <w:webHidden/>
              </w:rPr>
              <w:fldChar w:fldCharType="end"/>
            </w:r>
          </w:hyperlink>
        </w:p>
        <w:p w14:paraId="754BB2B8" w14:textId="3447CA3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087B58"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2015167"/>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2015168"/>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2015169"/>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55168" behindDoc="0" locked="0" layoutInCell="1" allowOverlap="1" wp14:anchorId="2C8AEAB1" wp14:editId="1280C3CE">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57216" behindDoc="0" locked="0" layoutInCell="1" allowOverlap="1" wp14:anchorId="44F8654F" wp14:editId="70E4761F">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2015170"/>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61312" behindDoc="0" locked="0" layoutInCell="1" allowOverlap="1" wp14:anchorId="7A98F6A2" wp14:editId="07947DA0">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59264" behindDoc="0" locked="0" layoutInCell="1" allowOverlap="1" wp14:anchorId="2A8444B0" wp14:editId="66A40810">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63360" behindDoc="0" locked="0" layoutInCell="1" allowOverlap="1" wp14:anchorId="1CCFC5E9" wp14:editId="3DD63CB5">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58240" behindDoc="0" locked="0" layoutInCell="1" allowOverlap="1" wp14:anchorId="5FB4D1A8" wp14:editId="5EE3BEFF">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2015171"/>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66432" behindDoc="0" locked="0" layoutInCell="1" allowOverlap="1" wp14:anchorId="326D6767" wp14:editId="62233545">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0640B156" wp14:editId="7BBF82D6">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2015172"/>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0528" behindDoc="0" locked="0" layoutInCell="1" allowOverlap="1" wp14:anchorId="3AB3DC2A" wp14:editId="7D0B45B9">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052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2015173"/>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74624" behindDoc="0" locked="0" layoutInCell="1" allowOverlap="1" wp14:anchorId="23CD03FF" wp14:editId="347EBF52">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746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2015174"/>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78720" behindDoc="0" locked="0" layoutInCell="1" allowOverlap="1" wp14:anchorId="713E90F0" wp14:editId="7D7E8307">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78720;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2015175"/>
      <w:r>
        <w:t>Exercises and Activities</w:t>
      </w:r>
      <w:bookmarkEnd w:id="8"/>
    </w:p>
    <w:p w14:paraId="0C6EC10B" w14:textId="31942606" w:rsidR="00364791" w:rsidRDefault="00364791" w:rsidP="00EF4AD9">
      <w:r>
        <w:rPr>
          <w:noProof/>
        </w:rPr>
        <mc:AlternateContent>
          <mc:Choice Requires="wpg">
            <w:drawing>
              <wp:anchor distT="0" distB="0" distL="114300" distR="114300" simplePos="0" relativeHeight="251688960" behindDoc="0" locked="0" layoutInCell="1" allowOverlap="1" wp14:anchorId="6562551F" wp14:editId="7975A65D">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88960"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 xml:space="preserve">For strength exercises, these are activities such as push-ups, </w:t>
      </w:r>
      <w:proofErr w:type="gramStart"/>
      <w:r>
        <w:t>planks</w:t>
      </w:r>
      <w:proofErr w:type="gramEnd"/>
      <w:r>
        <w:t xml:space="preserve">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2015176"/>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82816" behindDoc="0" locked="0" layoutInCell="1" allowOverlap="1" wp14:anchorId="12092749" wp14:editId="317C43AF">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79744" behindDoc="0" locked="0" layoutInCell="1" allowOverlap="1" wp14:anchorId="6D5F0BBD" wp14:editId="073D5AD5">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84864" behindDoc="0" locked="0" layoutInCell="1" allowOverlap="1" wp14:anchorId="0F4AE23D" wp14:editId="57D25114">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0768" behindDoc="0" locked="0" layoutInCell="1" allowOverlap="1" wp14:anchorId="53B21FE8" wp14:editId="3A7D52D8">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2015177"/>
      <w:r>
        <w:lastRenderedPageBreak/>
        <w:t>Third-Party Feedback</w:t>
      </w:r>
      <w:bookmarkEnd w:id="10"/>
    </w:p>
    <w:p w14:paraId="2716E6BB" w14:textId="349E6648" w:rsidR="00541B50" w:rsidRDefault="00541B50" w:rsidP="00541B50"/>
    <w:p w14:paraId="7E1A38BF" w14:textId="163C4419" w:rsidR="004A4BB6" w:rsidRDefault="00541B50" w:rsidP="00B80ECA">
      <w:r>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1E3B22A7" w14:textId="1FA7D3A8" w:rsidR="00641455" w:rsidRDefault="00ED5FA4" w:rsidP="00541B50">
      <w:r>
        <w:rPr>
          <w:noProof/>
        </w:rPr>
        <mc:AlternateContent>
          <mc:Choice Requires="wps">
            <w:drawing>
              <wp:anchor distT="0" distB="0" distL="114300" distR="114300" simplePos="0" relativeHeight="251713536" behindDoc="0" locked="0" layoutInCell="1" allowOverlap="1" wp14:anchorId="76C5A3AD" wp14:editId="319AEDF6">
                <wp:simplePos x="0" y="0"/>
                <wp:positionH relativeFrom="margin">
                  <wp:align>right</wp:align>
                </wp:positionH>
                <wp:positionV relativeFrom="paragraph">
                  <wp:posOffset>2912110</wp:posOffset>
                </wp:positionV>
                <wp:extent cx="5724525" cy="379095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3790950"/>
                        </a:xfrm>
                        <a:prstGeom prst="rect">
                          <a:avLst/>
                        </a:prstGeom>
                        <a:solidFill>
                          <a:schemeClr val="bg1">
                            <a:lumMod val="85000"/>
                          </a:schemeClr>
                        </a:solidFill>
                        <a:ln>
                          <a:noFill/>
                        </a:ln>
                      </wps:spPr>
                      <wps:txbx>
                        <w:txbxContent>
                          <w:p w14:paraId="52576833" w14:textId="364E4658" w:rsidR="00ED5FA4" w:rsidRDefault="00ED5FA4" w:rsidP="00ED5FA4">
                            <w:pPr>
                              <w:rPr>
                                <w:sz w:val="20"/>
                                <w:szCs w:val="20"/>
                              </w:rPr>
                            </w:pPr>
                            <w:r w:rsidRPr="00ED5FA4">
                              <w:rPr>
                                <w:sz w:val="20"/>
                                <w:szCs w:val="20"/>
                              </w:rPr>
                              <w:t xml:space="preserve">I mainly do a bodybuilding style workout and train every muscle. My aim is to grow so I usually choose a light manageable weight and do higher repetitions, focusing on maintaining good technique and a mind-muscle connection. As I become more familiar with an </w:t>
                            </w:r>
                            <w:r w:rsidRPr="00ED5FA4">
                              <w:rPr>
                                <w:sz w:val="20"/>
                                <w:szCs w:val="20"/>
                              </w:rPr>
                              <w:t>exercise,</w:t>
                            </w:r>
                            <w:r w:rsidRPr="00ED5FA4">
                              <w:rPr>
                                <w:sz w:val="20"/>
                                <w:szCs w:val="20"/>
                              </w:rPr>
                              <w:t xml:space="preserve"> I gradually increase the weight I use whilst maintaining good technique/form. If the weight is too heavy to maintain good </w:t>
                            </w:r>
                            <w:r w:rsidRPr="00ED5FA4">
                              <w:rPr>
                                <w:sz w:val="20"/>
                                <w:szCs w:val="20"/>
                              </w:rPr>
                              <w:t>form,</w:t>
                            </w:r>
                            <w:r w:rsidRPr="00ED5FA4">
                              <w:rPr>
                                <w:sz w:val="20"/>
                                <w:szCs w:val="20"/>
                              </w:rPr>
                              <w:t xml:space="preserve"> then I will reduce the weight until my body has grown to a point that it can handle more.</w:t>
                            </w:r>
                          </w:p>
                          <w:p w14:paraId="73ED6D77" w14:textId="7AF3D3D9" w:rsidR="00ED5FA4" w:rsidRDefault="00ED5FA4" w:rsidP="00ED5FA4">
                            <w:pPr>
                              <w:rPr>
                                <w:sz w:val="20"/>
                                <w:szCs w:val="20"/>
                              </w:rPr>
                            </w:pPr>
                            <w:r>
                              <w:rPr>
                                <w:sz w:val="20"/>
                                <w:szCs w:val="20"/>
                              </w:rPr>
                              <w:t>My workout routine:</w:t>
                            </w:r>
                          </w:p>
                          <w:p w14:paraId="67F469E0" w14:textId="77777777" w:rsidR="00ED5FA4" w:rsidRPr="00ED5FA4" w:rsidRDefault="00ED5FA4" w:rsidP="00ED5FA4">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268EA858" w14:textId="77777777" w:rsidR="00ED5FA4" w:rsidRPr="00ED5FA4" w:rsidRDefault="00ED5FA4" w:rsidP="00ED5FA4">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49DCF602" w14:textId="77777777" w:rsidR="00ED5FA4" w:rsidRPr="00ED5FA4" w:rsidRDefault="00ED5FA4" w:rsidP="00ED5FA4">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CD693DA" w14:textId="77777777" w:rsidR="00ED5FA4" w:rsidRPr="00ED5FA4" w:rsidRDefault="00ED5FA4" w:rsidP="00ED5FA4">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0EF2E5F8" w14:textId="77777777" w:rsidR="00ED5FA4" w:rsidRPr="00ED5FA4" w:rsidRDefault="00ED5FA4" w:rsidP="00ED5FA4">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176D116B" w14:textId="77777777" w:rsidR="00ED5FA4" w:rsidRPr="00ED5FA4" w:rsidRDefault="00ED5FA4" w:rsidP="00ED5FA4">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7713353F" w14:textId="4E4203CC" w:rsidR="00ED5FA4" w:rsidRPr="002E2390" w:rsidRDefault="00ED5FA4" w:rsidP="00ED5FA4">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44" type="#_x0000_t202" style="position:absolute;margin-left:399.55pt;margin-top:229.3pt;width:450.75pt;height:298.5pt;z-index:251713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" fillcolor="#d8d8d8 [2732]" stroked="f">
                <v:textbox inset="0,0,0,0">
                  <w:txbxContent>
                    <w:p w14:paraId="52576833" w14:textId="364E4658" w:rsidR="00ED5FA4" w:rsidRDefault="00ED5FA4" w:rsidP="00ED5FA4">
                      <w:pPr>
                        <w:rPr>
                          <w:sz w:val="20"/>
                          <w:szCs w:val="20"/>
                        </w:rPr>
                      </w:pPr>
                      <w:r w:rsidRPr="00ED5FA4">
                        <w:rPr>
                          <w:sz w:val="20"/>
                          <w:szCs w:val="20"/>
                        </w:rPr>
                        <w:t xml:space="preserve">I mainly do a bodybuilding style workout and train every muscle. My aim is to grow so I usually choose a light manageable weight and do higher repetitions, focusing on maintaining good technique and a mind-muscle connection. As I become more familiar with an </w:t>
                      </w:r>
                      <w:r w:rsidRPr="00ED5FA4">
                        <w:rPr>
                          <w:sz w:val="20"/>
                          <w:szCs w:val="20"/>
                        </w:rPr>
                        <w:t>exercise,</w:t>
                      </w:r>
                      <w:r w:rsidRPr="00ED5FA4">
                        <w:rPr>
                          <w:sz w:val="20"/>
                          <w:szCs w:val="20"/>
                        </w:rPr>
                        <w:t xml:space="preserve"> I gradually increase the weight I use whilst maintaining good technique/form. If the weight is too heavy to maintain good </w:t>
                      </w:r>
                      <w:r w:rsidRPr="00ED5FA4">
                        <w:rPr>
                          <w:sz w:val="20"/>
                          <w:szCs w:val="20"/>
                        </w:rPr>
                        <w:t>form,</w:t>
                      </w:r>
                      <w:r w:rsidRPr="00ED5FA4">
                        <w:rPr>
                          <w:sz w:val="20"/>
                          <w:szCs w:val="20"/>
                        </w:rPr>
                        <w:t xml:space="preserve"> then I will reduce the weight until my body has grown to a point that it can handle more.</w:t>
                      </w:r>
                    </w:p>
                    <w:p w14:paraId="73ED6D77" w14:textId="7AF3D3D9" w:rsidR="00ED5FA4" w:rsidRDefault="00ED5FA4" w:rsidP="00ED5FA4">
                      <w:pPr>
                        <w:rPr>
                          <w:sz w:val="20"/>
                          <w:szCs w:val="20"/>
                        </w:rPr>
                      </w:pPr>
                      <w:r>
                        <w:rPr>
                          <w:sz w:val="20"/>
                          <w:szCs w:val="20"/>
                        </w:rPr>
                        <w:t>My workout routine:</w:t>
                      </w:r>
                    </w:p>
                    <w:p w14:paraId="67F469E0" w14:textId="77777777" w:rsidR="00ED5FA4" w:rsidRPr="00ED5FA4" w:rsidRDefault="00ED5FA4" w:rsidP="00ED5FA4">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268EA858" w14:textId="77777777" w:rsidR="00ED5FA4" w:rsidRPr="00ED5FA4" w:rsidRDefault="00ED5FA4" w:rsidP="00ED5FA4">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49DCF602" w14:textId="77777777" w:rsidR="00ED5FA4" w:rsidRPr="00ED5FA4" w:rsidRDefault="00ED5FA4" w:rsidP="00ED5FA4">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CD693DA" w14:textId="77777777" w:rsidR="00ED5FA4" w:rsidRPr="00ED5FA4" w:rsidRDefault="00ED5FA4" w:rsidP="00ED5FA4">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0EF2E5F8" w14:textId="77777777" w:rsidR="00ED5FA4" w:rsidRPr="00ED5FA4" w:rsidRDefault="00ED5FA4" w:rsidP="00ED5FA4">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176D116B" w14:textId="77777777" w:rsidR="00ED5FA4" w:rsidRPr="00ED5FA4" w:rsidRDefault="00ED5FA4" w:rsidP="00ED5FA4">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7713353F" w14:textId="4E4203CC" w:rsidR="00ED5FA4" w:rsidRPr="002E2390" w:rsidRDefault="00ED5FA4" w:rsidP="00ED5FA4">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r w:rsidR="00C97BB2">
        <w:rPr>
          <w:noProof/>
        </w:rPr>
        <mc:AlternateContent>
          <mc:Choice Requires="wps">
            <w:drawing>
              <wp:anchor distT="0" distB="0" distL="114300" distR="114300" simplePos="0" relativeHeight="251710464" behindDoc="0" locked="0" layoutInCell="1" allowOverlap="1" wp14:anchorId="286FED80" wp14:editId="3952F292">
                <wp:simplePos x="0" y="0"/>
                <wp:positionH relativeFrom="margin">
                  <wp:align>right</wp:align>
                </wp:positionH>
                <wp:positionV relativeFrom="paragraph">
                  <wp:posOffset>197485</wp:posOffset>
                </wp:positionV>
                <wp:extent cx="3209925" cy="2604770"/>
                <wp:effectExtent l="0" t="0" r="9525" b="508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2604770"/>
                        </a:xfrm>
                        <a:prstGeom prst="rect">
                          <a:avLst/>
                        </a:prstGeom>
                        <a:solidFill>
                          <a:schemeClr val="bg1">
                            <a:lumMod val="85000"/>
                          </a:schemeClr>
                        </a:solidFill>
                        <a:ln>
                          <a:noFill/>
                        </a:ln>
                      </wps:spPr>
                      <wps:txbx>
                        <w:txbxContent>
                          <w:p w14:paraId="7D060924" w14:textId="22300B33"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 xml:space="preserve">Joey Hui, </w:t>
                            </w:r>
                            <w:r w:rsidR="00C97BB2">
                              <w:rPr>
                                <w:b/>
                                <w:bCs/>
                                <w:i w:val="0"/>
                                <w:iCs w:val="0"/>
                                <w:color w:val="2F5496" w:themeColor="accent1" w:themeShade="BF"/>
                                <w:sz w:val="22"/>
                                <w:szCs w:val="22"/>
                              </w:rPr>
                              <w:t>31</w:t>
                            </w:r>
                            <w:r>
                              <w:rPr>
                                <w:b/>
                                <w:bCs/>
                                <w:i w:val="0"/>
                                <w:iCs w:val="0"/>
                                <w:color w:val="2F5496" w:themeColor="accent1" w:themeShade="BF"/>
                                <w:sz w:val="22"/>
                                <w:szCs w:val="22"/>
                              </w:rPr>
                              <w:t xml:space="preserve">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2511265E" w:rsidR="00526DE7" w:rsidRDefault="00C97BB2" w:rsidP="002E2390">
                            <w:pPr>
                              <w:rPr>
                                <w:sz w:val="20"/>
                                <w:szCs w:val="20"/>
                              </w:rPr>
                            </w:pPr>
                            <w:r>
                              <w:rPr>
                                <w:sz w:val="20"/>
                                <w:szCs w:val="20"/>
                              </w:rPr>
                              <w:t>Here is a little background to Joey’s workout routine:</w:t>
                            </w:r>
                          </w:p>
                          <w:p w14:paraId="6A871037" w14:textId="5A8605F0" w:rsidR="00C97BB2" w:rsidRDefault="00C97BB2" w:rsidP="002E2390">
                            <w:pPr>
                              <w:rPr>
                                <w:sz w:val="20"/>
                                <w:szCs w:val="20"/>
                              </w:rPr>
                            </w:pPr>
                            <w:r w:rsidRPr="00C97BB2">
                              <w:rPr>
                                <w:sz w:val="20"/>
                                <w:szCs w:val="20"/>
                              </w:rPr>
                              <w:t xml:space="preserve">I exercise </w:t>
                            </w:r>
                            <w:r>
                              <w:rPr>
                                <w:sz w:val="20"/>
                                <w:szCs w:val="20"/>
                              </w:rPr>
                              <w:t xml:space="preserve">5 to 6 times a week </w:t>
                            </w:r>
                            <w:r w:rsidRPr="00C97BB2">
                              <w:rPr>
                                <w:sz w:val="20"/>
                                <w:szCs w:val="20"/>
                              </w:rPr>
                              <w:t>at Pure Gym Finchley</w:t>
                            </w:r>
                            <w:r>
                              <w:rPr>
                                <w:sz w:val="20"/>
                                <w:szCs w:val="20"/>
                              </w:rPr>
                              <w:t>, however I am flexible if I feel I am too fatigued, I will rest more.</w:t>
                            </w:r>
                            <w:r w:rsidRPr="00C97BB2">
                              <w:rPr>
                                <w:sz w:val="20"/>
                                <w:szCs w:val="20"/>
                              </w:rPr>
                              <w:t xml:space="preserve"> </w:t>
                            </w:r>
                          </w:p>
                          <w:p w14:paraId="1DF9A1AB" w14:textId="2BFED6E6" w:rsidR="00C97BB2" w:rsidRPr="002E2390" w:rsidRDefault="00C97BB2" w:rsidP="002E2390">
                            <w:pPr>
                              <w:rPr>
                                <w:sz w:val="20"/>
                                <w:szCs w:val="20"/>
                              </w:rPr>
                            </w:pPr>
                            <w:r w:rsidRPr="00C97BB2">
                              <w:rPr>
                                <w:sz w:val="20"/>
                                <w:szCs w:val="20"/>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45" type="#_x0000_t202" style="position:absolute;margin-left:201.55pt;margin-top:15.55pt;width:252.75pt;height:205.1pt;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" fillcolor="#d8d8d8 [2732]" stroked="f">
                <v:textbox inset="0,0,0,0">
                  <w:txbxContent>
                    <w:p w14:paraId="7D060924" w14:textId="22300B33"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 xml:space="preserve">Joey Hui, </w:t>
                      </w:r>
                      <w:r w:rsidR="00C97BB2">
                        <w:rPr>
                          <w:b/>
                          <w:bCs/>
                          <w:i w:val="0"/>
                          <w:iCs w:val="0"/>
                          <w:color w:val="2F5496" w:themeColor="accent1" w:themeShade="BF"/>
                          <w:sz w:val="22"/>
                          <w:szCs w:val="22"/>
                        </w:rPr>
                        <w:t>31</w:t>
                      </w:r>
                      <w:r>
                        <w:rPr>
                          <w:b/>
                          <w:bCs/>
                          <w:i w:val="0"/>
                          <w:iCs w:val="0"/>
                          <w:color w:val="2F5496" w:themeColor="accent1" w:themeShade="BF"/>
                          <w:sz w:val="22"/>
                          <w:szCs w:val="22"/>
                        </w:rPr>
                        <w:t xml:space="preserve">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2511265E" w:rsidR="00526DE7" w:rsidRDefault="00C97BB2" w:rsidP="002E2390">
                      <w:pPr>
                        <w:rPr>
                          <w:sz w:val="20"/>
                          <w:szCs w:val="20"/>
                        </w:rPr>
                      </w:pPr>
                      <w:r>
                        <w:rPr>
                          <w:sz w:val="20"/>
                          <w:szCs w:val="20"/>
                        </w:rPr>
                        <w:t>Here is a little background to Joey’s workout routine:</w:t>
                      </w:r>
                    </w:p>
                    <w:p w14:paraId="6A871037" w14:textId="5A8605F0" w:rsidR="00C97BB2" w:rsidRDefault="00C97BB2" w:rsidP="002E2390">
                      <w:pPr>
                        <w:rPr>
                          <w:sz w:val="20"/>
                          <w:szCs w:val="20"/>
                        </w:rPr>
                      </w:pPr>
                      <w:r w:rsidRPr="00C97BB2">
                        <w:rPr>
                          <w:sz w:val="20"/>
                          <w:szCs w:val="20"/>
                        </w:rPr>
                        <w:t xml:space="preserve">I exercise </w:t>
                      </w:r>
                      <w:r>
                        <w:rPr>
                          <w:sz w:val="20"/>
                          <w:szCs w:val="20"/>
                        </w:rPr>
                        <w:t xml:space="preserve">5 to 6 times a week </w:t>
                      </w:r>
                      <w:r w:rsidRPr="00C97BB2">
                        <w:rPr>
                          <w:sz w:val="20"/>
                          <w:szCs w:val="20"/>
                        </w:rPr>
                        <w:t>at Pure Gym Finchley</w:t>
                      </w:r>
                      <w:r>
                        <w:rPr>
                          <w:sz w:val="20"/>
                          <w:szCs w:val="20"/>
                        </w:rPr>
                        <w:t>, however I am flexible if I feel I am too fatigued, I will rest more.</w:t>
                      </w:r>
                      <w:r w:rsidRPr="00C97BB2">
                        <w:rPr>
                          <w:sz w:val="20"/>
                          <w:szCs w:val="20"/>
                        </w:rPr>
                        <w:t xml:space="preserve"> </w:t>
                      </w:r>
                    </w:p>
                    <w:p w14:paraId="1DF9A1AB" w14:textId="2BFED6E6" w:rsidR="00C97BB2" w:rsidRPr="002E2390" w:rsidRDefault="00C97BB2" w:rsidP="002E2390">
                      <w:pPr>
                        <w:rPr>
                          <w:sz w:val="20"/>
                          <w:szCs w:val="20"/>
                        </w:rPr>
                      </w:pPr>
                      <w:r w:rsidRPr="00C97BB2">
                        <w:rPr>
                          <w:sz w:val="20"/>
                          <w:szCs w:val="20"/>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C97BB2">
        <w:rPr>
          <w:noProof/>
        </w:rPr>
        <w:drawing>
          <wp:anchor distT="0" distB="0" distL="114300" distR="114300" simplePos="0" relativeHeight="251710464" behindDoc="0" locked="0" layoutInCell="1" allowOverlap="1" wp14:anchorId="2C7C8DE5" wp14:editId="19572429">
            <wp:simplePos x="0" y="0"/>
            <wp:positionH relativeFrom="margin">
              <wp:posOffset>-635</wp:posOffset>
            </wp:positionH>
            <wp:positionV relativeFrom="paragraph">
              <wp:posOffset>197485</wp:posOffset>
            </wp:positionV>
            <wp:extent cx="2447925" cy="2604770"/>
            <wp:effectExtent l="0" t="0" r="9525" b="508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2">
                      <a:extLst>
                        <a:ext uri="{28A0092B-C50C-407E-A947-70E740481C1C}">
                          <a14:useLocalDpi xmlns:a14="http://schemas.microsoft.com/office/drawing/2010/main" val="0"/>
                        </a:ext>
                      </a:extLst>
                    </a:blip>
                    <a:srcRect l="16298" t="1667" r="18146" b="46021"/>
                    <a:stretch/>
                  </pic:blipFill>
                  <pic:spPr bwMode="auto">
                    <a:xfrm>
                      <a:off x="0" y="0"/>
                      <a:ext cx="2447925" cy="2604770"/>
                    </a:xfrm>
                    <a:prstGeom prst="rect">
                      <a:avLst/>
                    </a:prstGeom>
                    <a:noFill/>
                    <a:ln>
                      <a:noFill/>
                    </a:ln>
                    <a:extLst>
                      <a:ext uri="{53640926-AAD7-44D8-BBD7-CCE9431645EC}">
                        <a14:shadowObscured xmlns:a14="http://schemas.microsoft.com/office/drawing/2010/main"/>
                      </a:ext>
                    </a:extLst>
                  </pic:spPr>
                </pic:pic>
              </a:graphicData>
            </a:graphic>
          </wp:anchor>
        </w:drawing>
      </w:r>
    </w:p>
    <w:p w14:paraId="605A5559" w14:textId="4A9014AD" w:rsidR="00C97BB2" w:rsidRDefault="00C97BB2" w:rsidP="008E72E5"/>
    <w:p w14:paraId="14760EA9" w14:textId="4A4B7DF7" w:rsidR="00C97BB2" w:rsidRDefault="00C97BB2" w:rsidP="008E72E5">
      <w:r>
        <w:rPr>
          <w:noProof/>
        </w:rPr>
        <w:lastRenderedPageBreak/>
        <mc:AlternateContent>
          <mc:Choice Requires="wps">
            <w:drawing>
              <wp:anchor distT="0" distB="0" distL="114300" distR="114300" simplePos="0" relativeHeight="251694080" behindDoc="0" locked="0" layoutInCell="1" allowOverlap="1" wp14:anchorId="3C62C182" wp14:editId="344B480B">
                <wp:simplePos x="0" y="0"/>
                <wp:positionH relativeFrom="margin">
                  <wp:posOffset>2419350</wp:posOffset>
                </wp:positionH>
                <wp:positionV relativeFrom="paragraph">
                  <wp:posOffset>0</wp:posOffset>
                </wp:positionV>
                <wp:extent cx="3409950" cy="242887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409950" cy="2428875"/>
                        </a:xfrm>
                        <a:prstGeom prst="rect">
                          <a:avLst/>
                        </a:prstGeom>
                        <a:solidFill>
                          <a:schemeClr val="bg1">
                            <a:lumMod val="85000"/>
                          </a:schemeClr>
                        </a:solidFill>
                        <a:ln>
                          <a:noFill/>
                        </a:ln>
                      </wps:spPr>
                      <wps:txbx>
                        <w:txbxContent>
                          <w:p w14:paraId="4A4931D1" w14:textId="00211BF2"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w:t>
                            </w:r>
                            <w:r w:rsidR="00C97BB2">
                              <w:rPr>
                                <w:b/>
                                <w:bCs/>
                                <w:i w:val="0"/>
                                <w:iCs w:val="0"/>
                                <w:color w:val="2F5496" w:themeColor="accent1" w:themeShade="BF"/>
                                <w:sz w:val="22"/>
                                <w:szCs w:val="22"/>
                              </w:rPr>
                              <w:t>8</w:t>
                            </w:r>
                            <w:r w:rsidRPr="004414A1">
                              <w:rPr>
                                <w:b/>
                                <w:bCs/>
                                <w:i w:val="0"/>
                                <w:iCs w:val="0"/>
                                <w:color w:val="2F5496" w:themeColor="accent1" w:themeShade="BF"/>
                                <w:sz w:val="22"/>
                                <w:szCs w:val="22"/>
                              </w:rPr>
                              <w:t xml:space="preserve">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46" type="#_x0000_t202" style="position:absolute;margin-left:190.5pt;margin-top:0;width:268.5pt;height:191.2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" fillcolor="#d8d8d8 [2732]" stroked="f">
                <v:textbox inset="0,0,0,0">
                  <w:txbxContent>
                    <w:p w14:paraId="4A4931D1" w14:textId="00211BF2"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w:t>
                      </w:r>
                      <w:r w:rsidR="00C97BB2">
                        <w:rPr>
                          <w:b/>
                          <w:bCs/>
                          <w:i w:val="0"/>
                          <w:iCs w:val="0"/>
                          <w:color w:val="2F5496" w:themeColor="accent1" w:themeShade="BF"/>
                          <w:sz w:val="22"/>
                          <w:szCs w:val="22"/>
                        </w:rPr>
                        <w:t>8</w:t>
                      </w:r>
                      <w:r w:rsidRPr="004414A1">
                        <w:rPr>
                          <w:b/>
                          <w:bCs/>
                          <w:i w:val="0"/>
                          <w:iCs w:val="0"/>
                          <w:color w:val="2F5496" w:themeColor="accent1" w:themeShade="BF"/>
                          <w:sz w:val="22"/>
                          <w:szCs w:val="22"/>
                        </w:rPr>
                        <w:t xml:space="preserve">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v:textbox>
                <w10:wrap type="square" anchorx="margin"/>
              </v:shape>
            </w:pict>
          </mc:Fallback>
        </mc:AlternateContent>
      </w:r>
      <w:r>
        <w:rPr>
          <w:noProof/>
        </w:rPr>
        <w:drawing>
          <wp:anchor distT="0" distB="0" distL="114300" distR="114300" simplePos="0" relativeHeight="251711488" behindDoc="0" locked="0" layoutInCell="1" allowOverlap="1" wp14:anchorId="2B4FC3BA" wp14:editId="1652F4AD">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4C6EF1" w14:textId="5902DACA" w:rsidR="00C97BB2" w:rsidRDefault="00C97BB2" w:rsidP="008E72E5"/>
    <w:p w14:paraId="77BD5023" w14:textId="1198B347" w:rsidR="00C97BB2" w:rsidRDefault="00C97BB2" w:rsidP="008E72E5"/>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1F39B6F3" w:rsidR="00C97BB2" w:rsidRDefault="00C97BB2" w:rsidP="008E72E5"/>
    <w:p w14:paraId="52B249E5" w14:textId="7BAA2B49" w:rsidR="00C97BB2" w:rsidRDefault="00C97BB2" w:rsidP="008E72E5"/>
    <w:p w14:paraId="1AD16D75" w14:textId="2C4CC8A8" w:rsidR="00C97BB2" w:rsidRDefault="00C97BB2" w:rsidP="008E72E5"/>
    <w:p w14:paraId="3FAAB0F7" w14:textId="760524F0" w:rsidR="00C97BB2" w:rsidRDefault="00C97BB2" w:rsidP="008E72E5"/>
    <w:p w14:paraId="33D3B628" w14:textId="1D1DDCFF" w:rsidR="00C97BB2" w:rsidRDefault="00C97BB2" w:rsidP="008E72E5"/>
    <w:p w14:paraId="1DB3D3A4" w14:textId="5307BB79" w:rsidR="00C97BB2" w:rsidRDefault="00C97BB2" w:rsidP="008E72E5"/>
    <w:p w14:paraId="6AB00432" w14:textId="4F3E6652" w:rsidR="00C97BB2" w:rsidRDefault="00C97BB2" w:rsidP="008E72E5"/>
    <w:p w14:paraId="27E84556" w14:textId="5B956112" w:rsidR="00C97BB2" w:rsidRDefault="00C97BB2" w:rsidP="008E72E5"/>
    <w:p w14:paraId="0CB9DC30" w14:textId="7DE79563" w:rsidR="00C97BB2" w:rsidRDefault="00C97BB2" w:rsidP="008E72E5"/>
    <w:p w14:paraId="385AE782" w14:textId="68BE00D7" w:rsidR="00C97BB2" w:rsidRDefault="00C97BB2" w:rsidP="008E72E5"/>
    <w:p w14:paraId="5C33322A" w14:textId="35D65C84" w:rsidR="00C97BB2" w:rsidRDefault="00C97BB2" w:rsidP="008E72E5"/>
    <w:p w14:paraId="7BA813EF" w14:textId="7BFEC943" w:rsidR="00C97BB2" w:rsidRDefault="00C97BB2" w:rsidP="008E72E5"/>
    <w:p w14:paraId="787C1A8E" w14:textId="31B0E2C6" w:rsidR="00C97BB2" w:rsidRDefault="00C97BB2" w:rsidP="008E72E5"/>
    <w:p w14:paraId="69F8A1B7" w14:textId="77777777" w:rsidR="00C97BB2" w:rsidRDefault="00C97BB2" w:rsidP="008E72E5"/>
    <w:p w14:paraId="098880E8" w14:textId="3C15A6B2" w:rsidR="00097A2D" w:rsidRPr="00B851B5" w:rsidRDefault="005619A0" w:rsidP="008E72E5">
      <w:pPr>
        <w:pStyle w:val="Heading2"/>
      </w:pPr>
      <w:bookmarkStart w:id="11" w:name="_Toc82015178"/>
      <w:r>
        <w:lastRenderedPageBreak/>
        <w:t>Prototyping and Spiking</w:t>
      </w:r>
      <w:bookmarkEnd w:id="11"/>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2015179"/>
      <w:r>
        <w:t>Android Development Spiking:</w:t>
      </w:r>
      <w:bookmarkEnd w:id="12"/>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51072" behindDoc="0" locked="0" layoutInCell="1" allowOverlap="1" wp14:anchorId="1886DCC3" wp14:editId="065A87FD">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28846076" id="Group 32" o:spid="_x0000_s1026" style="position:absolute;margin-left:0;margin-top:.55pt;width:484.8pt;height:287.8pt;z-index:251651072"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8"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29"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0"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1"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3" w:name="_Toc82015180"/>
      <w:r>
        <w:lastRenderedPageBreak/>
        <w:t>Prototyping with Android Sensors:</w:t>
      </w:r>
      <w:bookmarkEnd w:id="13"/>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703296" behindDoc="0" locked="0" layoutInCell="1" allowOverlap="1" wp14:anchorId="7ABC0904" wp14:editId="5A1FBB57">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47" style="position:absolute;margin-left:0;margin-top:67.4pt;width:451.3pt;height:197.2pt;z-index:251703296"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">
                <v:shape id="Picture 38" o:spid="_x0000_s1048"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3" o:title=""/>
                </v:shape>
                <v:shape id="Text Box 39" o:spid="_x0000_s1049"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0E62EEEC">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4"/>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705344" behindDoc="0" locked="0" layoutInCell="1" allowOverlap="1" wp14:anchorId="7C6BF7C9" wp14:editId="04747FF2">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704320" behindDoc="0" locked="0" layoutInCell="1" allowOverlap="1" wp14:anchorId="7F74EE64" wp14:editId="045D20D6">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706368" behindDoc="0" locked="0" layoutInCell="1" allowOverlap="1" wp14:anchorId="046C65B9" wp14:editId="03C174E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087B58" w:rsidP="008E72E5">
      <w:pPr>
        <w:rPr>
          <w:color w:val="FF0000"/>
        </w:rPr>
      </w:pPr>
      <w:hyperlink r:id="rId38"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087B58" w:rsidP="008E72E5">
      <w:pPr>
        <w:rPr>
          <w:rStyle w:val="Hyperlink"/>
          <w:color w:val="FF0000"/>
        </w:rPr>
      </w:pPr>
      <w:hyperlink r:id="rId39"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37760" behindDoc="0" locked="0" layoutInCell="1" allowOverlap="1" wp14:anchorId="02D2C5EC" wp14:editId="2FADABFD">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36736" behindDoc="0" locked="0" layoutInCell="1" allowOverlap="1" wp14:anchorId="77AA2E1B" wp14:editId="34ABD0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62DD8D11" w:rsidR="00097A2D" w:rsidRDefault="00AC7FB2" w:rsidP="00AC7FB2">
      <w:pPr>
        <w:pStyle w:val="Heading2"/>
      </w:pPr>
      <w:bookmarkStart w:id="14" w:name="_Toc82015181"/>
      <w:r>
        <w:lastRenderedPageBreak/>
        <w:t>Key Objectives</w:t>
      </w:r>
      <w:bookmarkEnd w:id="14"/>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C3586D">
      <w:pPr>
        <w:pStyle w:val="ListParagraph"/>
        <w:numPr>
          <w:ilvl w:val="0"/>
          <w:numId w:val="9"/>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F84102">
      <w:pPr>
        <w:pStyle w:val="ListParagraph"/>
        <w:numPr>
          <w:ilvl w:val="0"/>
          <w:numId w:val="9"/>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F84102">
      <w:pPr>
        <w:pStyle w:val="ListParagraph"/>
        <w:numPr>
          <w:ilvl w:val="0"/>
          <w:numId w:val="9"/>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271E9E98" w:rsidR="004F7253" w:rsidRDefault="00E560C0" w:rsidP="00F84102">
      <w:pPr>
        <w:pStyle w:val="ListParagraph"/>
        <w:numPr>
          <w:ilvl w:val="0"/>
          <w:numId w:val="9"/>
        </w:numPr>
      </w:pPr>
      <w:r>
        <w:t>Introduce</w:t>
      </w:r>
      <w:r w:rsidR="004F7253">
        <w:t xml:space="preserve"> a client</w:t>
      </w:r>
      <w:r w:rsidR="00755373">
        <w:t>-</w:t>
      </w:r>
      <w:r w:rsidR="004F7253">
        <w:t xml:space="preserve">server model for </w:t>
      </w:r>
      <w:r w:rsidR="00572625">
        <w:t>my Android app so that information about exercises can be accessed through a server (</w:t>
      </w:r>
      <w:proofErr w:type="gramStart"/>
      <w:r w:rsidR="00572625">
        <w:t>i.e.</w:t>
      </w:r>
      <w:proofErr w:type="gramEnd"/>
      <w:r w:rsidR="00572625">
        <w:t xml:space="preserve"> step counts, calories burnt). </w:t>
      </w:r>
      <w:r w:rsidR="00D842F7">
        <w:t>This will most likely be using SQL, and a JSON file to parse information between the client and the server.</w:t>
      </w:r>
    </w:p>
    <w:p w14:paraId="238B094F" w14:textId="77777777" w:rsidR="00F84102" w:rsidRDefault="00F84102" w:rsidP="00F84102">
      <w:pPr>
        <w:pStyle w:val="ListParagraph"/>
      </w:pPr>
    </w:p>
    <w:p w14:paraId="7D784E9D" w14:textId="244CFBEB" w:rsidR="00572625" w:rsidRDefault="003129A5" w:rsidP="00572625">
      <w:pPr>
        <w:pStyle w:val="ListParagraph"/>
        <w:numPr>
          <w:ilvl w:val="0"/>
          <w:numId w:val="9"/>
        </w:numPr>
      </w:pPr>
      <w:r>
        <w:t xml:space="preserve">Produce an Android app that utilizes my exercise detection algorithms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491E3F">
      <w:pPr>
        <w:pStyle w:val="ListParagraph"/>
        <w:numPr>
          <w:ilvl w:val="0"/>
          <w:numId w:val="9"/>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C3586D">
      <w:pPr>
        <w:pStyle w:val="ListParagraph"/>
        <w:numPr>
          <w:ilvl w:val="0"/>
          <w:numId w:val="9"/>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5" w:name="_Toc82015182"/>
      <w:r>
        <w:lastRenderedPageBreak/>
        <w:t>DESIGN</w:t>
      </w:r>
      <w:bookmarkEnd w:id="15"/>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2CE009D5" w:rsidR="00C10DE0" w:rsidRDefault="00C10DE0" w:rsidP="00C10DE0"/>
    <w:p w14:paraId="29E5E9A0" w14:textId="74407045" w:rsidR="00C10DE0" w:rsidRDefault="00C10DE0" w:rsidP="00C10DE0"/>
    <w:p w14:paraId="671FFC67" w14:textId="5122E6A4" w:rsidR="00C10DE0" w:rsidRDefault="00C10DE0" w:rsidP="00C10DE0"/>
    <w:p w14:paraId="42F6F8A5" w14:textId="17ADAE55" w:rsidR="00C10DE0" w:rsidRDefault="00C10DE0" w:rsidP="00C10DE0"/>
    <w:p w14:paraId="7D05A4ED" w14:textId="5C952530" w:rsidR="00C10DE0" w:rsidRDefault="00C10DE0" w:rsidP="00C10DE0"/>
    <w:p w14:paraId="60C07D79" w14:textId="539A7F65" w:rsidR="00C10DE0" w:rsidRDefault="00C10DE0" w:rsidP="00C10DE0"/>
    <w:p w14:paraId="691629DE" w14:textId="1251243C" w:rsidR="00C10DE0" w:rsidRDefault="00C10DE0" w:rsidP="00C10DE0"/>
    <w:p w14:paraId="4DE7CB91" w14:textId="5079553D" w:rsidR="00C10DE0" w:rsidRDefault="00C10DE0" w:rsidP="00C10DE0"/>
    <w:p w14:paraId="59C7DDA6" w14:textId="638F16FF" w:rsidR="00C10DE0" w:rsidRDefault="00C10DE0"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0EAE7FBB" w14:textId="5766D6A4" w:rsidR="00C10DE0" w:rsidRDefault="00C10DE0" w:rsidP="00C10DE0"/>
    <w:p w14:paraId="1F452F47" w14:textId="3C3382EC" w:rsidR="00C10DE0" w:rsidRDefault="00C10DE0" w:rsidP="00C10DE0"/>
    <w:p w14:paraId="1F326031" w14:textId="6AA10413" w:rsidR="00C10DE0" w:rsidRDefault="00C10DE0" w:rsidP="00C10DE0"/>
    <w:p w14:paraId="3E2649A9" w14:textId="5DE49C6E" w:rsidR="00C10DE0" w:rsidRDefault="00C10DE0" w:rsidP="00C10DE0"/>
    <w:p w14:paraId="2651FF1B" w14:textId="32B46BCD" w:rsidR="00C10DE0" w:rsidRDefault="00C10DE0" w:rsidP="00C10DE0"/>
    <w:p w14:paraId="5182F8C7" w14:textId="77777777" w:rsidR="00C10DE0" w:rsidRPr="00C10DE0" w:rsidRDefault="00C10DE0" w:rsidP="00C10DE0"/>
    <w:p w14:paraId="57A1E0EB" w14:textId="783E82D1" w:rsidR="00097A2D" w:rsidRDefault="00097A2D" w:rsidP="008E72E5"/>
    <w:p w14:paraId="0148AA3B" w14:textId="5BB743EB" w:rsidR="00986EEA" w:rsidRDefault="00986EEA" w:rsidP="008E72E5"/>
    <w:bookmarkStart w:id="16" w:name="_Toc8201518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7"/>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087B58" w:rsidP="008E72E5">
      <w:pPr>
        <w:rPr>
          <w:noProof/>
        </w:rPr>
      </w:pPr>
      <w:hyperlink r:id="rId42" w:history="1">
        <w:r w:rsidR="001315BD" w:rsidRPr="002748DA">
          <w:rPr>
            <w:rStyle w:val="Hyperlink"/>
          </w:rPr>
          <w:t>https://github.com/calebchan1/ALevelNEA</w:t>
        </w:r>
      </w:hyperlink>
    </w:p>
    <w:sectPr w:rsidR="00986EEA" w:rsidRPr="00A07CB3" w:rsidSect="00030AB7">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44B42" w14:textId="77777777" w:rsidR="00087B58" w:rsidRDefault="00087B58" w:rsidP="008E72E5">
      <w:r>
        <w:separator/>
      </w:r>
    </w:p>
    <w:p w14:paraId="2DA7C85E" w14:textId="77777777" w:rsidR="00087B58" w:rsidRDefault="00087B58" w:rsidP="008E72E5"/>
  </w:endnote>
  <w:endnote w:type="continuationSeparator" w:id="0">
    <w:p w14:paraId="60C5CE81" w14:textId="77777777" w:rsidR="00087B58" w:rsidRDefault="00087B58" w:rsidP="008E72E5">
      <w:r>
        <w:continuationSeparator/>
      </w:r>
    </w:p>
    <w:p w14:paraId="1F9025BF" w14:textId="77777777" w:rsidR="00087B58" w:rsidRDefault="00087B58"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D3E5E" w14:textId="77777777" w:rsidR="00087B58" w:rsidRDefault="00087B58" w:rsidP="008E72E5">
      <w:r>
        <w:separator/>
      </w:r>
    </w:p>
    <w:p w14:paraId="6E2E73E3" w14:textId="77777777" w:rsidR="00087B58" w:rsidRDefault="00087B58" w:rsidP="008E72E5"/>
  </w:footnote>
  <w:footnote w:type="continuationSeparator" w:id="0">
    <w:p w14:paraId="0E7A64BC" w14:textId="77777777" w:rsidR="00087B58" w:rsidRDefault="00087B58" w:rsidP="008E72E5">
      <w:r>
        <w:continuationSeparator/>
      </w:r>
    </w:p>
    <w:p w14:paraId="08772B9C" w14:textId="77777777" w:rsidR="00087B58" w:rsidRDefault="00087B58"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087B58"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087B58"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087B58"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0"/>
  </w:num>
  <w:num w:numId="5">
    <w:abstractNumId w:val="5"/>
  </w:num>
  <w:num w:numId="6">
    <w:abstractNumId w:val="8"/>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tKgFAFJ88egtAAAA"/>
  </w:docVars>
  <w:rsids>
    <w:rsidRoot w:val="00C11348"/>
    <w:rsid w:val="00013A89"/>
    <w:rsid w:val="00021B41"/>
    <w:rsid w:val="00021FAE"/>
    <w:rsid w:val="00025145"/>
    <w:rsid w:val="00030AB7"/>
    <w:rsid w:val="00032579"/>
    <w:rsid w:val="00075845"/>
    <w:rsid w:val="00077266"/>
    <w:rsid w:val="000862AD"/>
    <w:rsid w:val="00087B58"/>
    <w:rsid w:val="00095157"/>
    <w:rsid w:val="0009572C"/>
    <w:rsid w:val="00097A2D"/>
    <w:rsid w:val="000F17E2"/>
    <w:rsid w:val="001132AB"/>
    <w:rsid w:val="001233DF"/>
    <w:rsid w:val="00130158"/>
    <w:rsid w:val="001315BD"/>
    <w:rsid w:val="00150E8E"/>
    <w:rsid w:val="00154B9E"/>
    <w:rsid w:val="00165ECB"/>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357B2"/>
    <w:rsid w:val="002426AB"/>
    <w:rsid w:val="002457C8"/>
    <w:rsid w:val="00255183"/>
    <w:rsid w:val="0027789A"/>
    <w:rsid w:val="00281583"/>
    <w:rsid w:val="00296659"/>
    <w:rsid w:val="002A0C4B"/>
    <w:rsid w:val="002A3C50"/>
    <w:rsid w:val="002A4577"/>
    <w:rsid w:val="002A5833"/>
    <w:rsid w:val="002B4755"/>
    <w:rsid w:val="002C3FBA"/>
    <w:rsid w:val="002D2EF6"/>
    <w:rsid w:val="002D720D"/>
    <w:rsid w:val="002E2390"/>
    <w:rsid w:val="002E4986"/>
    <w:rsid w:val="002F0CE2"/>
    <w:rsid w:val="002F55C3"/>
    <w:rsid w:val="003030AF"/>
    <w:rsid w:val="003073C4"/>
    <w:rsid w:val="003129A5"/>
    <w:rsid w:val="0033160B"/>
    <w:rsid w:val="00340F26"/>
    <w:rsid w:val="00355BDF"/>
    <w:rsid w:val="00364791"/>
    <w:rsid w:val="00395F74"/>
    <w:rsid w:val="003A1338"/>
    <w:rsid w:val="003C1DFF"/>
    <w:rsid w:val="003D1613"/>
    <w:rsid w:val="003D70F5"/>
    <w:rsid w:val="003E7451"/>
    <w:rsid w:val="003F3697"/>
    <w:rsid w:val="00400C17"/>
    <w:rsid w:val="0041019E"/>
    <w:rsid w:val="004103E9"/>
    <w:rsid w:val="00414797"/>
    <w:rsid w:val="00414CD2"/>
    <w:rsid w:val="00431371"/>
    <w:rsid w:val="00440533"/>
    <w:rsid w:val="004414A1"/>
    <w:rsid w:val="00453102"/>
    <w:rsid w:val="004614DA"/>
    <w:rsid w:val="00474758"/>
    <w:rsid w:val="00485330"/>
    <w:rsid w:val="00491E3F"/>
    <w:rsid w:val="004958FE"/>
    <w:rsid w:val="004970FA"/>
    <w:rsid w:val="004A080A"/>
    <w:rsid w:val="004A4BB6"/>
    <w:rsid w:val="004B6843"/>
    <w:rsid w:val="004C003B"/>
    <w:rsid w:val="004C2E47"/>
    <w:rsid w:val="004E2B10"/>
    <w:rsid w:val="004E2C84"/>
    <w:rsid w:val="004F7253"/>
    <w:rsid w:val="00504724"/>
    <w:rsid w:val="005075EF"/>
    <w:rsid w:val="00510559"/>
    <w:rsid w:val="00526DE7"/>
    <w:rsid w:val="005274F8"/>
    <w:rsid w:val="005402C6"/>
    <w:rsid w:val="00541B50"/>
    <w:rsid w:val="005448BF"/>
    <w:rsid w:val="00547508"/>
    <w:rsid w:val="00553109"/>
    <w:rsid w:val="005570A6"/>
    <w:rsid w:val="005619A0"/>
    <w:rsid w:val="005702CC"/>
    <w:rsid w:val="00572625"/>
    <w:rsid w:val="00577709"/>
    <w:rsid w:val="00590BFF"/>
    <w:rsid w:val="00595970"/>
    <w:rsid w:val="005A6688"/>
    <w:rsid w:val="005B116B"/>
    <w:rsid w:val="005C5C38"/>
    <w:rsid w:val="005E47AD"/>
    <w:rsid w:val="005F52CD"/>
    <w:rsid w:val="00604C10"/>
    <w:rsid w:val="00616EF1"/>
    <w:rsid w:val="00624C4B"/>
    <w:rsid w:val="00641455"/>
    <w:rsid w:val="0064320F"/>
    <w:rsid w:val="0064720D"/>
    <w:rsid w:val="00656358"/>
    <w:rsid w:val="006658EA"/>
    <w:rsid w:val="00676595"/>
    <w:rsid w:val="00690FFB"/>
    <w:rsid w:val="006A49A0"/>
    <w:rsid w:val="006C3275"/>
    <w:rsid w:val="006C4CB2"/>
    <w:rsid w:val="006C54FB"/>
    <w:rsid w:val="006C6127"/>
    <w:rsid w:val="006D1A11"/>
    <w:rsid w:val="007057BC"/>
    <w:rsid w:val="0070761C"/>
    <w:rsid w:val="00732A13"/>
    <w:rsid w:val="00742185"/>
    <w:rsid w:val="00752ED2"/>
    <w:rsid w:val="00754335"/>
    <w:rsid w:val="00755373"/>
    <w:rsid w:val="007637B3"/>
    <w:rsid w:val="00774F32"/>
    <w:rsid w:val="007902E5"/>
    <w:rsid w:val="007924B8"/>
    <w:rsid w:val="007A4471"/>
    <w:rsid w:val="007A671E"/>
    <w:rsid w:val="007C4637"/>
    <w:rsid w:val="007C4E02"/>
    <w:rsid w:val="007C5190"/>
    <w:rsid w:val="007C753E"/>
    <w:rsid w:val="00800BD8"/>
    <w:rsid w:val="008200FC"/>
    <w:rsid w:val="008347FB"/>
    <w:rsid w:val="00837F6F"/>
    <w:rsid w:val="008512EA"/>
    <w:rsid w:val="00863172"/>
    <w:rsid w:val="00871C93"/>
    <w:rsid w:val="00891044"/>
    <w:rsid w:val="00892C78"/>
    <w:rsid w:val="008946A6"/>
    <w:rsid w:val="00895FE0"/>
    <w:rsid w:val="008A774E"/>
    <w:rsid w:val="008C2AD2"/>
    <w:rsid w:val="008C3CAD"/>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D450C"/>
    <w:rsid w:val="009D57A7"/>
    <w:rsid w:val="009E2C61"/>
    <w:rsid w:val="009E50CB"/>
    <w:rsid w:val="00A00629"/>
    <w:rsid w:val="00A01595"/>
    <w:rsid w:val="00A048E9"/>
    <w:rsid w:val="00A062BA"/>
    <w:rsid w:val="00A068C5"/>
    <w:rsid w:val="00A07CB3"/>
    <w:rsid w:val="00A12904"/>
    <w:rsid w:val="00A40B64"/>
    <w:rsid w:val="00A4646A"/>
    <w:rsid w:val="00A47DCB"/>
    <w:rsid w:val="00A526CE"/>
    <w:rsid w:val="00A56FE2"/>
    <w:rsid w:val="00A570CA"/>
    <w:rsid w:val="00A70722"/>
    <w:rsid w:val="00A70936"/>
    <w:rsid w:val="00A712D3"/>
    <w:rsid w:val="00A8548D"/>
    <w:rsid w:val="00A95B0D"/>
    <w:rsid w:val="00A95C91"/>
    <w:rsid w:val="00AB7300"/>
    <w:rsid w:val="00AC1898"/>
    <w:rsid w:val="00AC18EA"/>
    <w:rsid w:val="00AC512B"/>
    <w:rsid w:val="00AC5B21"/>
    <w:rsid w:val="00AC7FB2"/>
    <w:rsid w:val="00AD5F9A"/>
    <w:rsid w:val="00AE04A6"/>
    <w:rsid w:val="00AE1BB2"/>
    <w:rsid w:val="00AE569B"/>
    <w:rsid w:val="00AF50A1"/>
    <w:rsid w:val="00B117AC"/>
    <w:rsid w:val="00B15659"/>
    <w:rsid w:val="00B2471F"/>
    <w:rsid w:val="00B27044"/>
    <w:rsid w:val="00B37BE7"/>
    <w:rsid w:val="00B50487"/>
    <w:rsid w:val="00B64204"/>
    <w:rsid w:val="00B74DFA"/>
    <w:rsid w:val="00B80ECA"/>
    <w:rsid w:val="00B851B5"/>
    <w:rsid w:val="00BA67C0"/>
    <w:rsid w:val="00BB6830"/>
    <w:rsid w:val="00BC4A6E"/>
    <w:rsid w:val="00BE0381"/>
    <w:rsid w:val="00BE051A"/>
    <w:rsid w:val="00BE3237"/>
    <w:rsid w:val="00BF361E"/>
    <w:rsid w:val="00BF76B3"/>
    <w:rsid w:val="00C009D0"/>
    <w:rsid w:val="00C0683C"/>
    <w:rsid w:val="00C1073B"/>
    <w:rsid w:val="00C10DE0"/>
    <w:rsid w:val="00C11348"/>
    <w:rsid w:val="00C266CB"/>
    <w:rsid w:val="00C26AB9"/>
    <w:rsid w:val="00C32BC6"/>
    <w:rsid w:val="00C330B8"/>
    <w:rsid w:val="00C3586D"/>
    <w:rsid w:val="00C44FA3"/>
    <w:rsid w:val="00C66F63"/>
    <w:rsid w:val="00C8213B"/>
    <w:rsid w:val="00C97BB2"/>
    <w:rsid w:val="00CA720D"/>
    <w:rsid w:val="00CB0757"/>
    <w:rsid w:val="00CB2444"/>
    <w:rsid w:val="00CC3269"/>
    <w:rsid w:val="00CE3E96"/>
    <w:rsid w:val="00CF7A2D"/>
    <w:rsid w:val="00D02ED5"/>
    <w:rsid w:val="00D10D91"/>
    <w:rsid w:val="00D36CB9"/>
    <w:rsid w:val="00D47E49"/>
    <w:rsid w:val="00D62A72"/>
    <w:rsid w:val="00D64AF1"/>
    <w:rsid w:val="00D71FE3"/>
    <w:rsid w:val="00D80FE1"/>
    <w:rsid w:val="00D842F7"/>
    <w:rsid w:val="00D96C2B"/>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6338"/>
    <w:rsid w:val="00E560C0"/>
    <w:rsid w:val="00E608A0"/>
    <w:rsid w:val="00E72BE7"/>
    <w:rsid w:val="00E75F28"/>
    <w:rsid w:val="00E80747"/>
    <w:rsid w:val="00E96BFE"/>
    <w:rsid w:val="00EA1E59"/>
    <w:rsid w:val="00ED044F"/>
    <w:rsid w:val="00ED5FA4"/>
    <w:rsid w:val="00EE278B"/>
    <w:rsid w:val="00EE5416"/>
    <w:rsid w:val="00EF4AD9"/>
    <w:rsid w:val="00EF636D"/>
    <w:rsid w:val="00EF665C"/>
    <w:rsid w:val="00EF6787"/>
    <w:rsid w:val="00F04797"/>
    <w:rsid w:val="00F33FBF"/>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youtube.com/watch?v=GZvSYJDk-us&amp;ab_channel=freeCodeCamp.org"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github.com/calebchan1/ALevelNEA"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1.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youtu.be/ZrCl8taJ7SY" TargetMode="External"/><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3.jpeg"/></Relationships>
</file>

<file path=word/_rels/header2.xml.rels><?xml version="1.0" encoding="UTF-8" standalone="yes"?>
<Relationships xmlns="http://schemas.openxmlformats.org/package/2006/relationships"><Relationship Id="rId1" Type="http://schemas.openxmlformats.org/officeDocument/2006/relationships/image" Target="media/image33.jpeg"/></Relationships>
</file>

<file path=word/_rels/header3.xml.rels><?xml version="1.0" encoding="UTF-8" standalone="yes"?>
<Relationships xmlns="http://schemas.openxmlformats.org/package/2006/relationships"><Relationship Id="rId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3</TotalTime>
  <Pages>21</Pages>
  <Words>3576</Words>
  <Characters>2038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62</cp:revision>
  <dcterms:created xsi:type="dcterms:W3CDTF">2021-07-23T10:02:00Z</dcterms:created>
  <dcterms:modified xsi:type="dcterms:W3CDTF">2021-09-08T16:39:00Z</dcterms:modified>
</cp:coreProperties>
</file>